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5638B0" w14:textId="77777777" w:rsidR="00881568" w:rsidRDefault="00881568"/>
    <w:tbl>
      <w:tblPr>
        <w:tblStyle w:val="a7"/>
        <w:tblW w:w="20828" w:type="dxa"/>
        <w:tblLook w:val="04A0" w:firstRow="1" w:lastRow="0" w:firstColumn="1" w:lastColumn="0" w:noHBand="0" w:noVBand="1"/>
      </w:tblPr>
      <w:tblGrid>
        <w:gridCol w:w="2552"/>
        <w:gridCol w:w="5245"/>
        <w:gridCol w:w="7945"/>
        <w:gridCol w:w="5086"/>
      </w:tblGrid>
      <w:tr w:rsidR="009B0BDD" w:rsidRPr="00B73396" w14:paraId="13455DA7" w14:textId="77777777" w:rsidTr="002F1694">
        <w:trPr>
          <w:trHeight w:val="28"/>
        </w:trPr>
        <w:tc>
          <w:tcPr>
            <w:tcW w:w="20828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6009B9E" w14:textId="77777777" w:rsidR="009B0BDD" w:rsidRPr="00517F46" w:rsidRDefault="009B0BDD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517F4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Inventory of supplemental materials</w:t>
            </w:r>
          </w:p>
          <w:p w14:paraId="4D716BE7" w14:textId="6CC0A82C" w:rsidR="00B73396" w:rsidRPr="00B73396" w:rsidRDefault="00B73396" w:rsidP="00A953F7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9B0BDD" w:rsidRPr="00B73396" w14:paraId="0CE59708" w14:textId="77777777" w:rsidTr="002F1694">
        <w:trPr>
          <w:trHeight w:val="28"/>
        </w:trPr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67269640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File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name</w:t>
            </w:r>
          </w:p>
        </w:tc>
        <w:tc>
          <w:tcPr>
            <w:tcW w:w="13190" w:type="dxa"/>
            <w:gridSpan w:val="2"/>
            <w:tcBorders>
              <w:top w:val="single" w:sz="4" w:space="0" w:color="auto"/>
            </w:tcBorders>
            <w:vAlign w:val="center"/>
          </w:tcPr>
          <w:p w14:paraId="4E5EF322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Specific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content</w:t>
            </w:r>
          </w:p>
        </w:tc>
        <w:tc>
          <w:tcPr>
            <w:tcW w:w="5086" w:type="dxa"/>
            <w:tcBorders>
              <w:top w:val="single" w:sz="4" w:space="0" w:color="auto"/>
            </w:tcBorders>
            <w:vAlign w:val="center"/>
          </w:tcPr>
          <w:p w14:paraId="2BA2500C" w14:textId="77777777" w:rsidR="009B0BDD" w:rsidRPr="00696AEE" w:rsidRDefault="009B0BDD" w:rsidP="002F1694">
            <w:pPr>
              <w:spacing w:after="0" w:line="24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Corresponding </w:t>
            </w:r>
            <w:r w:rsidRPr="00696AEE"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parts</w:t>
            </w:r>
            <w:r w:rsidRPr="00696AEE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in the manuscript</w:t>
            </w:r>
          </w:p>
        </w:tc>
      </w:tr>
      <w:tr w:rsidR="00056BEC" w:rsidRPr="00B73396" w14:paraId="76AE99D4" w14:textId="77777777" w:rsidTr="002859CA">
        <w:trPr>
          <w:trHeight w:val="369"/>
        </w:trPr>
        <w:tc>
          <w:tcPr>
            <w:tcW w:w="2552" w:type="dxa"/>
            <w:vMerge w:val="restart"/>
            <w:vAlign w:val="center"/>
          </w:tcPr>
          <w:p w14:paraId="5EDFC9FF" w14:textId="7DFC59E0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5245" w:type="dxa"/>
            <w:vMerge w:val="restart"/>
            <w:vAlign w:val="center"/>
          </w:tcPr>
          <w:p w14:paraId="1227C6AF" w14:textId="4FE54E9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xperts for developing CCLR knowledge graph and QA dataset </w:t>
            </w:r>
          </w:p>
        </w:tc>
        <w:tc>
          <w:tcPr>
            <w:tcW w:w="7945" w:type="dxa"/>
            <w:vAlign w:val="center"/>
          </w:tcPr>
          <w:p w14:paraId="4A552F67" w14:textId="011BE903" w:rsidR="00056BEC" w:rsidRPr="00B73396" w:rsidRDefault="00FB78D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help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C138BE">
              <w:rPr>
                <w:rFonts w:ascii="Times New Roman" w:hAnsi="Times New Roman" w:cs="Times New Roman" w:hint="eastAsia"/>
                <w:sz w:val="24"/>
                <w:szCs w:val="24"/>
              </w:rPr>
              <w:t>confirm</w:t>
            </w:r>
            <w:r w:rsidR="00C138BE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 before its application</w:t>
            </w:r>
          </w:p>
        </w:tc>
        <w:tc>
          <w:tcPr>
            <w:tcW w:w="5086" w:type="dxa"/>
            <w:vAlign w:val="center"/>
          </w:tcPr>
          <w:p w14:paraId="41084E3F" w14:textId="4803486D" w:rsidR="00056BEC" w:rsidRPr="00B73396" w:rsidRDefault="004770F4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Section 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.1</w:t>
            </w:r>
          </w:p>
        </w:tc>
      </w:tr>
      <w:tr w:rsidR="00056BEC" w:rsidRPr="00B73396" w14:paraId="268FCA63" w14:textId="77777777" w:rsidTr="002859CA">
        <w:trPr>
          <w:trHeight w:val="369"/>
        </w:trPr>
        <w:tc>
          <w:tcPr>
            <w:tcW w:w="2552" w:type="dxa"/>
            <w:vMerge/>
            <w:vAlign w:val="center"/>
          </w:tcPr>
          <w:p w14:paraId="23505D24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5245" w:type="dxa"/>
            <w:vMerge/>
            <w:vAlign w:val="center"/>
          </w:tcPr>
          <w:p w14:paraId="3C7F112D" w14:textId="77777777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D12031F" w14:textId="348CDFE1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xperts for formulating the self-designed questions</w:t>
            </w:r>
          </w:p>
        </w:tc>
        <w:tc>
          <w:tcPr>
            <w:tcW w:w="5086" w:type="dxa"/>
            <w:vAlign w:val="center"/>
          </w:tcPr>
          <w:p w14:paraId="170E9C53" w14:textId="7B3EB4E5" w:rsidR="00056BEC" w:rsidRPr="00B73396" w:rsidRDefault="00056BEC" w:rsidP="002F1694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8B1327" w:rsidRPr="00B73396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056BEC" w:rsidRPr="00B73396" w14:paraId="21585D1C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4ED5E45C" w14:textId="39995263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able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S2</w:t>
            </w:r>
          </w:p>
        </w:tc>
        <w:tc>
          <w:tcPr>
            <w:tcW w:w="5245" w:type="dxa"/>
            <w:vMerge w:val="restart"/>
            <w:vAlign w:val="center"/>
          </w:tcPr>
          <w:p w14:paraId="66027A8F" w14:textId="77777777" w:rsidR="006D6772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 data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layer of 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EA6735C" w14:textId="34163435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re details are available in the three versions of</w:t>
            </w:r>
            <w:r w:rsidR="000A6001"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CLR knowledge graph)</w:t>
            </w:r>
          </w:p>
        </w:tc>
        <w:tc>
          <w:tcPr>
            <w:tcW w:w="7945" w:type="dxa"/>
            <w:vAlign w:val="center"/>
          </w:tcPr>
          <w:p w14:paraId="52A49DBC" w14:textId="308D2996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 first-tier knowledge domain</w:t>
            </w:r>
          </w:p>
        </w:tc>
        <w:tc>
          <w:tcPr>
            <w:tcW w:w="5086" w:type="dxa"/>
            <w:vAlign w:val="center"/>
          </w:tcPr>
          <w:p w14:paraId="10442551" w14:textId="3E5FE3AC" w:rsidR="00056BEC" w:rsidRPr="00B73396" w:rsidRDefault="00056BEC" w:rsidP="00056BEC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1 (Fig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AC46CD"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 w:rsidR="00AC46CD"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="006D5D26"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FF22063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5F8B5FD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6A9B4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31D4C47F" w14:textId="0D94D0CA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8 second-tier knowledge domai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</w:p>
        </w:tc>
        <w:tc>
          <w:tcPr>
            <w:tcW w:w="5086" w:type="dxa"/>
            <w:vAlign w:val="center"/>
          </w:tcPr>
          <w:p w14:paraId="4A8308B7" w14:textId="49170748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E04725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26D1298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132859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</w:p>
        </w:tc>
        <w:tc>
          <w:tcPr>
            <w:tcW w:w="7945" w:type="dxa"/>
            <w:vAlign w:val="center"/>
          </w:tcPr>
          <w:p w14:paraId="4A3BED7D" w14:textId="12D0284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193 third-tier knowledge domains</w:t>
            </w:r>
          </w:p>
        </w:tc>
        <w:tc>
          <w:tcPr>
            <w:tcW w:w="5086" w:type="dxa"/>
            <w:vAlign w:val="center"/>
          </w:tcPr>
          <w:p w14:paraId="7812A302" w14:textId="0F663ED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7FA38544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BA29187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6B5A482" w14:textId="3B19B13C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174FF78" w14:textId="319B4A5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76 laws and regulations</w:t>
            </w:r>
          </w:p>
        </w:tc>
        <w:tc>
          <w:tcPr>
            <w:tcW w:w="5086" w:type="dxa"/>
            <w:vAlign w:val="center"/>
          </w:tcPr>
          <w:p w14:paraId="70797C54" w14:textId="130B96CE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14389C71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7B67AF9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7E985FF8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  <w:lang w:val="en-US"/>
              </w:rPr>
            </w:pPr>
          </w:p>
        </w:tc>
        <w:tc>
          <w:tcPr>
            <w:tcW w:w="7945" w:type="dxa"/>
            <w:vAlign w:val="center"/>
          </w:tcPr>
          <w:p w14:paraId="36A6B22B" w14:textId="43031CC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odes of 2,069 clauses</w:t>
            </w:r>
          </w:p>
        </w:tc>
        <w:tc>
          <w:tcPr>
            <w:tcW w:w="5086" w:type="dxa"/>
            <w:vAlign w:val="center"/>
          </w:tcPr>
          <w:p w14:paraId="340DE5E0" w14:textId="5DF3D8C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FFA020E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F3C917E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11A65822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358FBD29" w14:textId="6974BA71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66589932" w14:textId="4DCB767D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6502DBD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652DCCB1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9129B03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49D18D78" w14:textId="225D6F44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072D0419" w14:textId="7CEC9480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AC46CD" w:rsidRPr="00B73396" w14:paraId="2067F33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4E156D05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27042AA4" w14:textId="77777777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65E4968A" w14:textId="64E4438B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h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8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exampl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riple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o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[law and regulation, contains, clause]</w:t>
            </w:r>
          </w:p>
        </w:tc>
        <w:tc>
          <w:tcPr>
            <w:tcW w:w="5086" w:type="dxa"/>
            <w:vAlign w:val="center"/>
          </w:tcPr>
          <w:p w14:paraId="0D70187C" w14:textId="68ECE6E9" w:rsidR="00AC46CD" w:rsidRPr="00B73396" w:rsidRDefault="00AC46CD" w:rsidP="00AC46CD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 (Fig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. 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E863FB" w:rsidRPr="00B73396" w14:paraId="1571EBB8" w14:textId="77777777" w:rsidTr="002F1694">
        <w:trPr>
          <w:trHeight w:val="353"/>
        </w:trPr>
        <w:tc>
          <w:tcPr>
            <w:tcW w:w="2552" w:type="dxa"/>
            <w:vAlign w:val="center"/>
          </w:tcPr>
          <w:p w14:paraId="7FAEFFC8" w14:textId="051A620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3 </w:t>
            </w:r>
          </w:p>
        </w:tc>
        <w:tc>
          <w:tcPr>
            <w:tcW w:w="13190" w:type="dxa"/>
            <w:gridSpan w:val="2"/>
            <w:vAlign w:val="center"/>
          </w:tcPr>
          <w:p w14:paraId="7797A765" w14:textId="608876EE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The QA dataset containing 6,</w:t>
            </w:r>
            <w:r w:rsidR="00636FBD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questions</w:t>
            </w:r>
          </w:p>
        </w:tc>
        <w:tc>
          <w:tcPr>
            <w:tcW w:w="5086" w:type="dxa"/>
            <w:vAlign w:val="center"/>
          </w:tcPr>
          <w:p w14:paraId="0FFDC4C1" w14:textId="0FDC4E8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3 (Fig. 5)</w:t>
            </w:r>
          </w:p>
        </w:tc>
      </w:tr>
      <w:tr w:rsidR="00E863FB" w:rsidRPr="00B73396" w14:paraId="2B12B2CB" w14:textId="77777777" w:rsidTr="002F1694">
        <w:trPr>
          <w:trHeight w:val="386"/>
        </w:trPr>
        <w:tc>
          <w:tcPr>
            <w:tcW w:w="2552" w:type="dxa"/>
            <w:vMerge w:val="restart"/>
            <w:vAlign w:val="center"/>
          </w:tcPr>
          <w:p w14:paraId="4E6CAFE2" w14:textId="6710CE3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able S4 </w:t>
            </w:r>
          </w:p>
        </w:tc>
        <w:tc>
          <w:tcPr>
            <w:tcW w:w="13190" w:type="dxa"/>
            <w:gridSpan w:val="2"/>
            <w:vAlign w:val="center"/>
          </w:tcPr>
          <w:p w14:paraId="3AA45A3A" w14:textId="340AC82F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="00C3140D">
              <w:rPr>
                <w:rFonts w:ascii="Times New Roman" w:hAnsi="Times New Roman" w:cs="Times New Roman"/>
                <w:sz w:val="24"/>
                <w:szCs w:val="24"/>
              </w:rPr>
              <w:t>98</w:t>
            </w:r>
            <w:r w:rsidR="00C3140D">
              <w:rPr>
                <w:rFonts w:ascii="Times New Roman" w:hAnsi="Times New Roman" w:cs="Times New Roman" w:hint="eastAsia"/>
                <w:sz w:val="24"/>
                <w:szCs w:val="24"/>
              </w:rPr>
              <w:t>,</w:t>
            </w:r>
            <w:r w:rsidR="00C3140D">
              <w:rPr>
                <w:rFonts w:ascii="Times New Roman" w:hAnsi="Times New Roman" w:cs="Times New Roman"/>
                <w:sz w:val="24"/>
                <w:szCs w:val="24"/>
              </w:rPr>
              <w:t>864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answers to 6,</w:t>
            </w:r>
            <w:r w:rsidR="00636FBD">
              <w:rPr>
                <w:rFonts w:ascii="Times New Roman" w:hAnsi="Times New Roman" w:cs="Times New Roman"/>
                <w:sz w:val="24"/>
                <w:szCs w:val="24"/>
              </w:rPr>
              <w:t>179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question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from 8 LLMs before and after the integration of CCLR knowledge graph</w:t>
            </w:r>
          </w:p>
        </w:tc>
        <w:tc>
          <w:tcPr>
            <w:tcW w:w="5086" w:type="dxa"/>
            <w:vAlign w:val="center"/>
          </w:tcPr>
          <w:p w14:paraId="4E2636D7" w14:textId="232C555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s 4.1, 4.2, and 4.3</w:t>
            </w:r>
          </w:p>
        </w:tc>
      </w:tr>
      <w:tr w:rsidR="00E863FB" w:rsidRPr="00B73396" w14:paraId="5B4FD86E" w14:textId="77777777" w:rsidTr="002F1694">
        <w:trPr>
          <w:trHeight w:val="386"/>
        </w:trPr>
        <w:tc>
          <w:tcPr>
            <w:tcW w:w="2552" w:type="dxa"/>
            <w:vMerge/>
            <w:vAlign w:val="center"/>
          </w:tcPr>
          <w:p w14:paraId="2A0D04F4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5083D902" w14:textId="1F64F88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AC3E89">
              <w:rPr>
                <w:rFonts w:ascii="Times New Roman" w:hAnsi="Times New Roman" w:cs="Times New Roman"/>
                <w:sz w:val="24"/>
                <w:szCs w:val="24"/>
              </w:rPr>
              <w:t>The scoring rates of ChatLaw and knowledge-incorporated LLMs in 2023 first-level RCQE</w:t>
            </w:r>
          </w:p>
        </w:tc>
        <w:tc>
          <w:tcPr>
            <w:tcW w:w="5086" w:type="dxa"/>
            <w:vAlign w:val="center"/>
          </w:tcPr>
          <w:p w14:paraId="6D290FCB" w14:textId="27C20FC5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Sectio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5.2 </w:t>
            </w:r>
            <w:r>
              <w:rPr>
                <w:rFonts w:ascii="Times New Roman" w:hAnsi="Times New Roman" w:cs="Times New Roman" w:hint="eastAsia"/>
                <w:sz w:val="24"/>
                <w:szCs w:val="24"/>
              </w:rPr>
              <w:t>(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ig. 11)</w:t>
            </w:r>
          </w:p>
        </w:tc>
      </w:tr>
      <w:tr w:rsidR="00E863FB" w:rsidRPr="00B73396" w14:paraId="346ED076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2BF9788" w14:textId="1E6A89F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Fig. S1</w:t>
            </w:r>
          </w:p>
        </w:tc>
        <w:tc>
          <w:tcPr>
            <w:tcW w:w="13190" w:type="dxa"/>
            <w:gridSpan w:val="2"/>
            <w:vAlign w:val="center"/>
          </w:tcPr>
          <w:p w14:paraId="0B24FAC0" w14:textId="68809E7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01 triples of [knowledge domain, has subdomain of, knowledge domain]</w:t>
            </w:r>
          </w:p>
        </w:tc>
        <w:tc>
          <w:tcPr>
            <w:tcW w:w="5086" w:type="dxa"/>
            <w:vAlign w:val="center"/>
          </w:tcPr>
          <w:p w14:paraId="24B45007" w14:textId="0B74042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a)</w:t>
            </w:r>
          </w:p>
        </w:tc>
      </w:tr>
      <w:tr w:rsidR="00E863FB" w:rsidRPr="00B73396" w14:paraId="0812E2D5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428E5025" w14:textId="50A5934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2</w:t>
            </w:r>
          </w:p>
        </w:tc>
        <w:tc>
          <w:tcPr>
            <w:tcW w:w="13190" w:type="dxa"/>
            <w:gridSpan w:val="2"/>
            <w:vAlign w:val="center"/>
          </w:tcPr>
          <w:p w14:paraId="68A5791A" w14:textId="3EAA6F2A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657 triples of [knowledge domain, is related to, law and regulation]</w:t>
            </w:r>
          </w:p>
        </w:tc>
        <w:tc>
          <w:tcPr>
            <w:tcW w:w="5086" w:type="dxa"/>
            <w:vAlign w:val="center"/>
          </w:tcPr>
          <w:p w14:paraId="2F23B63C" w14:textId="70206F0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b)</w:t>
            </w:r>
          </w:p>
        </w:tc>
      </w:tr>
      <w:tr w:rsidR="00E863FB" w:rsidRPr="00B73396" w14:paraId="084D18DE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1DDA433" w14:textId="4C4A703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F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g. S3</w:t>
            </w:r>
          </w:p>
        </w:tc>
        <w:tc>
          <w:tcPr>
            <w:tcW w:w="13190" w:type="dxa"/>
            <w:gridSpan w:val="2"/>
            <w:vAlign w:val="center"/>
          </w:tcPr>
          <w:p w14:paraId="1EF110DF" w14:textId="5D16B7DE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2,213 triples of [law and regulation, contains, clause]</w:t>
            </w:r>
          </w:p>
        </w:tc>
        <w:tc>
          <w:tcPr>
            <w:tcW w:w="5086" w:type="dxa"/>
            <w:vAlign w:val="center"/>
          </w:tcPr>
          <w:p w14:paraId="2120F469" w14:textId="241D527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 (Fig. 3c)</w:t>
            </w:r>
          </w:p>
        </w:tc>
      </w:tr>
      <w:tr w:rsidR="00E863FB" w:rsidRPr="00B73396" w14:paraId="2E44D727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0A605547" w14:textId="216AF11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1</w:t>
            </w:r>
          </w:p>
        </w:tc>
        <w:tc>
          <w:tcPr>
            <w:tcW w:w="13190" w:type="dxa"/>
            <w:gridSpan w:val="2"/>
            <w:vAlign w:val="center"/>
          </w:tcPr>
          <w:p w14:paraId="2CB429CF" w14:textId="0BB8E2C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Video clips of running original LLMs</w:t>
            </w:r>
          </w:p>
        </w:tc>
        <w:tc>
          <w:tcPr>
            <w:tcW w:w="5086" w:type="dxa"/>
            <w:vAlign w:val="center"/>
          </w:tcPr>
          <w:p w14:paraId="16B4B9B3" w14:textId="252EBC23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ection 3.3 </w:t>
            </w:r>
          </w:p>
        </w:tc>
      </w:tr>
      <w:tr w:rsidR="00E863FB" w:rsidRPr="00B73396" w14:paraId="0C3548C0" w14:textId="77777777" w:rsidTr="002F1694">
        <w:trPr>
          <w:trHeight w:val="386"/>
        </w:trPr>
        <w:tc>
          <w:tcPr>
            <w:tcW w:w="2552" w:type="dxa"/>
            <w:vAlign w:val="center"/>
          </w:tcPr>
          <w:p w14:paraId="3EDEB872" w14:textId="7224054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V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ideo S2</w:t>
            </w:r>
          </w:p>
        </w:tc>
        <w:tc>
          <w:tcPr>
            <w:tcW w:w="13190" w:type="dxa"/>
            <w:gridSpan w:val="2"/>
            <w:vAlign w:val="center"/>
          </w:tcPr>
          <w:p w14:paraId="0156BBB8" w14:textId="3996E449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Video clips of running LLMs with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knowledge graph</w:t>
            </w:r>
          </w:p>
        </w:tc>
        <w:tc>
          <w:tcPr>
            <w:tcW w:w="5086" w:type="dxa"/>
            <w:vAlign w:val="center"/>
          </w:tcPr>
          <w:p w14:paraId="776C2E33" w14:textId="148C1F9D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3</w:t>
            </w:r>
          </w:p>
        </w:tc>
      </w:tr>
      <w:tr w:rsidR="00E863FB" w:rsidRPr="00B73396" w14:paraId="083C47E9" w14:textId="77777777" w:rsidTr="004F730F">
        <w:trPr>
          <w:trHeight w:val="431"/>
        </w:trPr>
        <w:tc>
          <w:tcPr>
            <w:tcW w:w="2552" w:type="dxa"/>
            <w:vMerge w:val="restart"/>
            <w:vAlign w:val="center"/>
          </w:tcPr>
          <w:p w14:paraId="516813BA" w14:textId="29CC1F20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CCLR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knowledge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graph</w:t>
            </w:r>
          </w:p>
        </w:tc>
        <w:tc>
          <w:tcPr>
            <w:tcW w:w="13190" w:type="dxa"/>
            <w:gridSpan w:val="2"/>
            <w:vAlign w:val="center"/>
          </w:tcPr>
          <w:p w14:paraId="0617F557" w14:textId="34552D3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hroma-formatted vectorized CCLR knowledge graph</w:t>
            </w:r>
          </w:p>
        </w:tc>
        <w:tc>
          <w:tcPr>
            <w:tcW w:w="5086" w:type="dxa"/>
            <w:vAlign w:val="center"/>
          </w:tcPr>
          <w:p w14:paraId="602BB7EF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E863FB" w:rsidRPr="00B73396" w14:paraId="2ACFFB81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0B9F6155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631FF495" w14:textId="34E89BF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Neo4j-readable CCLR knowledge graph dump</w:t>
            </w:r>
          </w:p>
        </w:tc>
        <w:tc>
          <w:tcPr>
            <w:tcW w:w="5086" w:type="dxa"/>
            <w:vAlign w:val="center"/>
          </w:tcPr>
          <w:p w14:paraId="5BF6EC31" w14:textId="791F456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1</w:t>
            </w:r>
          </w:p>
        </w:tc>
      </w:tr>
      <w:tr w:rsidR="00E863FB" w:rsidRPr="00B73396" w14:paraId="4B5CA4D6" w14:textId="77777777" w:rsidTr="004D00B1">
        <w:trPr>
          <w:trHeight w:val="431"/>
        </w:trPr>
        <w:tc>
          <w:tcPr>
            <w:tcW w:w="2552" w:type="dxa"/>
            <w:vMerge/>
            <w:vAlign w:val="center"/>
          </w:tcPr>
          <w:p w14:paraId="237292C2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190" w:type="dxa"/>
            <w:gridSpan w:val="2"/>
            <w:vAlign w:val="center"/>
          </w:tcPr>
          <w:p w14:paraId="7D74E65A" w14:textId="59BC53CC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J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ON-format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ted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CCLR knowledge graph</w:t>
            </w:r>
          </w:p>
        </w:tc>
        <w:tc>
          <w:tcPr>
            <w:tcW w:w="5086" w:type="dxa"/>
            <w:vAlign w:val="center"/>
          </w:tcPr>
          <w:p w14:paraId="08B60EA6" w14:textId="33EDEB92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S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ection 3.1</w:t>
            </w:r>
          </w:p>
        </w:tc>
      </w:tr>
      <w:tr w:rsidR="00E863FB" w:rsidRPr="00B73396" w14:paraId="636959E9" w14:textId="77777777" w:rsidTr="002F1694">
        <w:trPr>
          <w:trHeight w:val="28"/>
        </w:trPr>
        <w:tc>
          <w:tcPr>
            <w:tcW w:w="2552" w:type="dxa"/>
            <w:vMerge w:val="restart"/>
            <w:vAlign w:val="center"/>
          </w:tcPr>
          <w:p w14:paraId="07F04654" w14:textId="4E26EE1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</w:t>
            </w:r>
          </w:p>
        </w:tc>
        <w:tc>
          <w:tcPr>
            <w:tcW w:w="5245" w:type="dxa"/>
            <w:vMerge w:val="restart"/>
            <w:vAlign w:val="center"/>
          </w:tcPr>
          <w:p w14:paraId="0E36F552" w14:textId="378B8A4E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Codes for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original 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7945" w:type="dxa"/>
            <w:vAlign w:val="center"/>
          </w:tcPr>
          <w:p w14:paraId="6D6DF0DA" w14:textId="2DF5397F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text-davinci-003, GPT-3.5-turbo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</w:p>
        </w:tc>
        <w:tc>
          <w:tcPr>
            <w:tcW w:w="5086" w:type="dxa"/>
            <w:vAlign w:val="center"/>
          </w:tcPr>
          <w:p w14:paraId="2DBDBF87" w14:textId="047144F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5660D977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BAB1E81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4EBE130E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17DD5EBC" w14:textId="0A7305E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</w:p>
        </w:tc>
        <w:tc>
          <w:tcPr>
            <w:tcW w:w="5086" w:type="dxa"/>
            <w:vAlign w:val="center"/>
          </w:tcPr>
          <w:p w14:paraId="2287FF7B" w14:textId="59C6B3E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33D99E6C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C838485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3C7FB76F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20BC031C" w14:textId="47CD41BA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original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ChatGLM3-6B</w:t>
            </w:r>
          </w:p>
        </w:tc>
        <w:tc>
          <w:tcPr>
            <w:tcW w:w="5086" w:type="dxa"/>
            <w:vAlign w:val="center"/>
          </w:tcPr>
          <w:p w14:paraId="67D00EEE" w14:textId="7095848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266EBA25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3E9F6688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 w:val="restart"/>
            <w:vAlign w:val="center"/>
          </w:tcPr>
          <w:p w14:paraId="042D4C52" w14:textId="3F7B18F0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</w:rPr>
              <w:t>running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large language </w:t>
            </w: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integrated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7945" w:type="dxa"/>
            <w:vAlign w:val="center"/>
          </w:tcPr>
          <w:p w14:paraId="58D5A241" w14:textId="492B8654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text-davinci-003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GPT-3.5-turbo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,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d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GPT-4 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 knowledge graph</w:t>
            </w:r>
          </w:p>
        </w:tc>
        <w:tc>
          <w:tcPr>
            <w:tcW w:w="5086" w:type="dxa"/>
            <w:vAlign w:val="center"/>
          </w:tcPr>
          <w:p w14:paraId="16BE87DC" w14:textId="56EA4E1A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44D296F8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00E7F244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D45BF7E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57D025BB" w14:textId="22BC353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ERNIE-Bot 4.0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, Qianfan-Chinese-Llama-2-7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,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 xml:space="preserve"> and Llama-2-70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</w:t>
            </w:r>
          </w:p>
        </w:tc>
        <w:tc>
          <w:tcPr>
            <w:tcW w:w="5086" w:type="dxa"/>
            <w:vAlign w:val="center"/>
          </w:tcPr>
          <w:p w14:paraId="67445DE2" w14:textId="082DE751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  <w:tr w:rsidR="00E863FB" w:rsidRPr="00B73396" w14:paraId="252D26B0" w14:textId="77777777" w:rsidTr="002F1694">
        <w:trPr>
          <w:trHeight w:val="28"/>
        </w:trPr>
        <w:tc>
          <w:tcPr>
            <w:tcW w:w="2552" w:type="dxa"/>
            <w:vMerge/>
            <w:vAlign w:val="center"/>
          </w:tcPr>
          <w:p w14:paraId="5DF68933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245" w:type="dxa"/>
            <w:vMerge/>
            <w:vAlign w:val="center"/>
          </w:tcPr>
          <w:p w14:paraId="55FA52F3" w14:textId="77777777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7945" w:type="dxa"/>
            <w:vAlign w:val="center"/>
          </w:tcPr>
          <w:p w14:paraId="7F4D23EB" w14:textId="32A1AF0D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 xml:space="preserve">Codes for </w:t>
            </w:r>
            <w:r w:rsidRPr="00B73396">
              <w:rPr>
                <w:rFonts w:ascii="Times New Roman" w:hAnsi="Times New Roman" w:cs="Times New Roman" w:hint="eastAsia"/>
                <w:sz w:val="24"/>
                <w:szCs w:val="24"/>
                <w:lang w:val="en-US"/>
              </w:rPr>
              <w:t>ChatGLM2-6B</w:t>
            </w:r>
            <w:r w:rsidRPr="00B73396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ith knowledge graph and ChatGLM3-6B with knowledge graph</w:t>
            </w:r>
          </w:p>
        </w:tc>
        <w:tc>
          <w:tcPr>
            <w:tcW w:w="5086" w:type="dxa"/>
            <w:vAlign w:val="center"/>
          </w:tcPr>
          <w:p w14:paraId="4D67E0F0" w14:textId="55479FFB" w:rsidR="00E863FB" w:rsidRPr="00B73396" w:rsidRDefault="00E863FB" w:rsidP="00E863FB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73396">
              <w:rPr>
                <w:rFonts w:ascii="Times New Roman" w:hAnsi="Times New Roman" w:cs="Times New Roman"/>
                <w:sz w:val="24"/>
                <w:szCs w:val="24"/>
              </w:rPr>
              <w:t>Section 3.2</w:t>
            </w:r>
          </w:p>
        </w:tc>
      </w:tr>
    </w:tbl>
    <w:p w14:paraId="7ED4D83D" w14:textId="77777777" w:rsidR="002C6040" w:rsidRDefault="002C6040" w:rsidP="00A953F7">
      <w:pPr>
        <w:rPr>
          <w:rFonts w:ascii="Times New Roman" w:hAnsi="Times New Roman" w:cs="Times New Roman"/>
        </w:rPr>
      </w:pPr>
    </w:p>
    <w:p w14:paraId="1D0D28C3" w14:textId="4EC198A8" w:rsidR="00A72ADA" w:rsidRPr="00517F46" w:rsidRDefault="00CD3823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sz w:val="32"/>
          <w:szCs w:val="32"/>
        </w:rPr>
        <w:t xml:space="preserve">Due to too many </w:t>
      </w:r>
      <w:r>
        <w:rPr>
          <w:rFonts w:ascii="Times New Roman" w:hAnsi="Times New Roman" w:cs="Times New Roman" w:hint="eastAsia"/>
          <w:sz w:val="32"/>
          <w:szCs w:val="32"/>
        </w:rPr>
        <w:t>materials,</w:t>
      </w:r>
      <w:r>
        <w:rPr>
          <w:rFonts w:ascii="Times New Roman" w:hAnsi="Times New Roman" w:cs="Times New Roman"/>
          <w:sz w:val="32"/>
          <w:szCs w:val="32"/>
        </w:rPr>
        <w:t xml:space="preserve"> a</w:t>
      </w:r>
      <w:r w:rsidR="00A953F7" w:rsidRPr="00517F46">
        <w:rPr>
          <w:rFonts w:ascii="Times New Roman" w:hAnsi="Times New Roman" w:cs="Times New Roman"/>
          <w:sz w:val="32"/>
          <w:szCs w:val="32"/>
        </w:rPr>
        <w:t>ll supplemental materials are provided in Git</w:t>
      </w:r>
      <w:r w:rsidR="00A72ADA">
        <w:rPr>
          <w:rFonts w:ascii="Times New Roman" w:hAnsi="Times New Roman" w:cs="Times New Roman" w:hint="eastAsia"/>
          <w:sz w:val="32"/>
          <w:szCs w:val="32"/>
        </w:rPr>
        <w:t>H</w:t>
      </w:r>
      <w:r w:rsidR="00A953F7" w:rsidRPr="00517F46">
        <w:rPr>
          <w:rFonts w:ascii="Times New Roman" w:hAnsi="Times New Roman" w:cs="Times New Roman"/>
          <w:sz w:val="32"/>
          <w:szCs w:val="32"/>
        </w:rPr>
        <w:t>ub repository</w:t>
      </w:r>
      <w:r>
        <w:rPr>
          <w:rFonts w:ascii="Times New Roman" w:hAnsi="Times New Roman" w:cs="Times New Roman"/>
          <w:sz w:val="32"/>
          <w:szCs w:val="32"/>
        </w:rPr>
        <w:t xml:space="preserve">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7" w:history="1">
        <w:r w:rsidRPr="00517F46">
          <w:rPr>
            <w:rStyle w:val="a8"/>
            <w:rFonts w:ascii="Times New Roman" w:hAnsi="Times New Roman" w:cs="Times New Roman"/>
            <w:sz w:val="32"/>
            <w:szCs w:val="32"/>
          </w:rPr>
          <w:t>https://github.com/0AnonymousSite0/QA_for_CCLR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  <w:r w:rsidR="00A953F7" w:rsidRPr="00517F46">
        <w:rPr>
          <w:rFonts w:ascii="Times New Roman" w:hAnsi="Times New Roman" w:cs="Times New Roman"/>
          <w:sz w:val="32"/>
          <w:szCs w:val="32"/>
        </w:rPr>
        <w:t>. Besides</w:t>
      </w:r>
      <w:r w:rsidR="00550561" w:rsidRPr="00517F46">
        <w:rPr>
          <w:rFonts w:ascii="Times New Roman" w:hAnsi="Times New Roman" w:cs="Times New Roman"/>
          <w:sz w:val="32"/>
          <w:szCs w:val="32"/>
        </w:rPr>
        <w:t xml:space="preserve"> </w:t>
      </w:r>
      <w:r w:rsidR="00A953F7" w:rsidRPr="00517F46">
        <w:rPr>
          <w:rFonts w:ascii="Times New Roman" w:hAnsi="Times New Roman" w:cs="Times New Roman"/>
          <w:sz w:val="32"/>
          <w:szCs w:val="32"/>
        </w:rPr>
        <w:t xml:space="preserve">the Github repository, the CCLR QA dataset is also shared in Hugging Face repository </w:t>
      </w:r>
      <w:r w:rsidRPr="00517F46">
        <w:rPr>
          <w:rFonts w:ascii="Times New Roman" w:hAnsi="Times New Roman" w:cs="Times New Roman"/>
          <w:sz w:val="32"/>
          <w:szCs w:val="32"/>
        </w:rPr>
        <w:t>(</w:t>
      </w:r>
      <w:hyperlink r:id="rId8" w:history="1">
        <w:r w:rsidRPr="00517F46">
          <w:rPr>
            <w:rStyle w:val="a8"/>
            <w:rFonts w:ascii="Times New Roman" w:hAnsi="Times New Roman" w:cs="Times New Roman"/>
            <w:sz w:val="32"/>
            <w:szCs w:val="32"/>
          </w:rPr>
          <w:t>https://huggingface.co/datasets/AnonymousSite/QA_dataset_for_CCLR</w:t>
        </w:r>
      </w:hyperlink>
      <w:r w:rsidRPr="00517F46">
        <w:rPr>
          <w:rFonts w:ascii="Times New Roman" w:hAnsi="Times New Roman" w:cs="Times New Roman"/>
          <w:sz w:val="32"/>
          <w:szCs w:val="32"/>
        </w:rPr>
        <w:t>)</w:t>
      </w:r>
    </w:p>
    <w:sectPr w:rsidR="00A72ADA" w:rsidRPr="00517F46" w:rsidSect="000D5842">
      <w:pgSz w:w="23811" w:h="16838" w:orient="landscape" w:code="8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E7725" w14:textId="77777777" w:rsidR="00BC39EE" w:rsidRDefault="00BC39EE">
      <w:pPr>
        <w:spacing w:line="240" w:lineRule="auto"/>
      </w:pPr>
      <w:r>
        <w:separator/>
      </w:r>
    </w:p>
  </w:endnote>
  <w:endnote w:type="continuationSeparator" w:id="0">
    <w:p w14:paraId="7478AB1A" w14:textId="77777777" w:rsidR="00BC39EE" w:rsidRDefault="00BC39E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4B09F3" w14:textId="77777777" w:rsidR="00BC39EE" w:rsidRDefault="00BC39EE">
      <w:pPr>
        <w:spacing w:after="0"/>
      </w:pPr>
      <w:r>
        <w:separator/>
      </w:r>
    </w:p>
  </w:footnote>
  <w:footnote w:type="continuationSeparator" w:id="0">
    <w:p w14:paraId="549E4114" w14:textId="77777777" w:rsidR="00BC39EE" w:rsidRDefault="00BC39EE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0NTE3N7QwMDQxMjZW0lEKTi0uzszPAykwNK4FAGwuu6ItAAAA"/>
    <w:docVar w:name="commondata" w:val="eyJoZGlkIjoiYWUxODA2ZmQ2YzNjYjliNjk4NmE0MDdlMmM1MzcxMzAifQ=="/>
  </w:docVars>
  <w:rsids>
    <w:rsidRoot w:val="002E5BE3"/>
    <w:rsid w:val="000153E8"/>
    <w:rsid w:val="00015B77"/>
    <w:rsid w:val="000339A2"/>
    <w:rsid w:val="00056BEC"/>
    <w:rsid w:val="000575C3"/>
    <w:rsid w:val="00063D1F"/>
    <w:rsid w:val="00090DAD"/>
    <w:rsid w:val="000910EB"/>
    <w:rsid w:val="000A4557"/>
    <w:rsid w:val="000A6001"/>
    <w:rsid w:val="000C0E19"/>
    <w:rsid w:val="000C3E14"/>
    <w:rsid w:val="000D5842"/>
    <w:rsid w:val="000F0D3C"/>
    <w:rsid w:val="000F3629"/>
    <w:rsid w:val="0010261A"/>
    <w:rsid w:val="00120D1D"/>
    <w:rsid w:val="0012691C"/>
    <w:rsid w:val="00171CED"/>
    <w:rsid w:val="001A68EF"/>
    <w:rsid w:val="001B0A1B"/>
    <w:rsid w:val="001B38C8"/>
    <w:rsid w:val="001D1105"/>
    <w:rsid w:val="001D70E5"/>
    <w:rsid w:val="001D714A"/>
    <w:rsid w:val="001E5BBD"/>
    <w:rsid w:val="001E7642"/>
    <w:rsid w:val="002257EE"/>
    <w:rsid w:val="002263CD"/>
    <w:rsid w:val="002447BF"/>
    <w:rsid w:val="0025266D"/>
    <w:rsid w:val="00253268"/>
    <w:rsid w:val="0025467A"/>
    <w:rsid w:val="00273E64"/>
    <w:rsid w:val="002859CA"/>
    <w:rsid w:val="00290D49"/>
    <w:rsid w:val="002B459C"/>
    <w:rsid w:val="002C6040"/>
    <w:rsid w:val="002C6AC9"/>
    <w:rsid w:val="002C7F29"/>
    <w:rsid w:val="002E579E"/>
    <w:rsid w:val="002E5BE3"/>
    <w:rsid w:val="002E62D7"/>
    <w:rsid w:val="00301473"/>
    <w:rsid w:val="00302F97"/>
    <w:rsid w:val="00333093"/>
    <w:rsid w:val="003466BE"/>
    <w:rsid w:val="0036236E"/>
    <w:rsid w:val="00364FC2"/>
    <w:rsid w:val="003761B2"/>
    <w:rsid w:val="00391C62"/>
    <w:rsid w:val="003C456C"/>
    <w:rsid w:val="0040428D"/>
    <w:rsid w:val="0041707C"/>
    <w:rsid w:val="00430572"/>
    <w:rsid w:val="004340D3"/>
    <w:rsid w:val="00442C2B"/>
    <w:rsid w:val="00462B73"/>
    <w:rsid w:val="004631DC"/>
    <w:rsid w:val="004770F4"/>
    <w:rsid w:val="00492AAB"/>
    <w:rsid w:val="004970CA"/>
    <w:rsid w:val="004B30F3"/>
    <w:rsid w:val="004B6159"/>
    <w:rsid w:val="004C3B75"/>
    <w:rsid w:val="004E20C9"/>
    <w:rsid w:val="004F6988"/>
    <w:rsid w:val="0051058B"/>
    <w:rsid w:val="00511674"/>
    <w:rsid w:val="005164BC"/>
    <w:rsid w:val="00517F46"/>
    <w:rsid w:val="005258E7"/>
    <w:rsid w:val="00536616"/>
    <w:rsid w:val="00536A59"/>
    <w:rsid w:val="005378CC"/>
    <w:rsid w:val="00550561"/>
    <w:rsid w:val="00566365"/>
    <w:rsid w:val="005813A8"/>
    <w:rsid w:val="005E6CA0"/>
    <w:rsid w:val="00604A64"/>
    <w:rsid w:val="00620869"/>
    <w:rsid w:val="0063563C"/>
    <w:rsid w:val="00636FBD"/>
    <w:rsid w:val="00653E1A"/>
    <w:rsid w:val="006621B5"/>
    <w:rsid w:val="00670C80"/>
    <w:rsid w:val="006843E8"/>
    <w:rsid w:val="00693865"/>
    <w:rsid w:val="00696AEE"/>
    <w:rsid w:val="006A67EC"/>
    <w:rsid w:val="006A7257"/>
    <w:rsid w:val="006B118E"/>
    <w:rsid w:val="006C1E66"/>
    <w:rsid w:val="006D452B"/>
    <w:rsid w:val="006D5D26"/>
    <w:rsid w:val="006D6772"/>
    <w:rsid w:val="006F2CA4"/>
    <w:rsid w:val="007007CA"/>
    <w:rsid w:val="007307B8"/>
    <w:rsid w:val="0074067E"/>
    <w:rsid w:val="0075114C"/>
    <w:rsid w:val="007B2523"/>
    <w:rsid w:val="007C2259"/>
    <w:rsid w:val="007E4721"/>
    <w:rsid w:val="00803B25"/>
    <w:rsid w:val="00823EC6"/>
    <w:rsid w:val="00827C89"/>
    <w:rsid w:val="008807E5"/>
    <w:rsid w:val="00880EAE"/>
    <w:rsid w:val="00881568"/>
    <w:rsid w:val="0088411B"/>
    <w:rsid w:val="00897747"/>
    <w:rsid w:val="008B1327"/>
    <w:rsid w:val="008C6E1A"/>
    <w:rsid w:val="008D4574"/>
    <w:rsid w:val="008D68D8"/>
    <w:rsid w:val="008D6F7B"/>
    <w:rsid w:val="0093789F"/>
    <w:rsid w:val="00950293"/>
    <w:rsid w:val="009512D0"/>
    <w:rsid w:val="00953102"/>
    <w:rsid w:val="00997789"/>
    <w:rsid w:val="00997FB5"/>
    <w:rsid w:val="009A51E4"/>
    <w:rsid w:val="009A6D9E"/>
    <w:rsid w:val="009B0BDD"/>
    <w:rsid w:val="009C3561"/>
    <w:rsid w:val="009C5DAD"/>
    <w:rsid w:val="009D1DFA"/>
    <w:rsid w:val="009E174F"/>
    <w:rsid w:val="009F0595"/>
    <w:rsid w:val="00A25F82"/>
    <w:rsid w:val="00A3781B"/>
    <w:rsid w:val="00A419E9"/>
    <w:rsid w:val="00A54286"/>
    <w:rsid w:val="00A658FE"/>
    <w:rsid w:val="00A72ADA"/>
    <w:rsid w:val="00A953F7"/>
    <w:rsid w:val="00AB77A9"/>
    <w:rsid w:val="00AC1579"/>
    <w:rsid w:val="00AC3E89"/>
    <w:rsid w:val="00AC46CD"/>
    <w:rsid w:val="00AD0066"/>
    <w:rsid w:val="00AE1BF6"/>
    <w:rsid w:val="00AF20CD"/>
    <w:rsid w:val="00B004F4"/>
    <w:rsid w:val="00B20F0A"/>
    <w:rsid w:val="00B37614"/>
    <w:rsid w:val="00B66D9B"/>
    <w:rsid w:val="00B73396"/>
    <w:rsid w:val="00B73473"/>
    <w:rsid w:val="00B76EFB"/>
    <w:rsid w:val="00BA02C0"/>
    <w:rsid w:val="00BA0D9F"/>
    <w:rsid w:val="00BA6ADA"/>
    <w:rsid w:val="00BB4FAB"/>
    <w:rsid w:val="00BC39EE"/>
    <w:rsid w:val="00BE6C57"/>
    <w:rsid w:val="00C138BE"/>
    <w:rsid w:val="00C25BD2"/>
    <w:rsid w:val="00C3140D"/>
    <w:rsid w:val="00C52D26"/>
    <w:rsid w:val="00C57C01"/>
    <w:rsid w:val="00C86AAF"/>
    <w:rsid w:val="00CA3736"/>
    <w:rsid w:val="00CC4745"/>
    <w:rsid w:val="00CD2367"/>
    <w:rsid w:val="00CD2CAA"/>
    <w:rsid w:val="00CD3823"/>
    <w:rsid w:val="00CD48CE"/>
    <w:rsid w:val="00CF32F7"/>
    <w:rsid w:val="00CF4F3E"/>
    <w:rsid w:val="00D3359B"/>
    <w:rsid w:val="00D41FDF"/>
    <w:rsid w:val="00D52155"/>
    <w:rsid w:val="00D52C1E"/>
    <w:rsid w:val="00D56CE6"/>
    <w:rsid w:val="00D60773"/>
    <w:rsid w:val="00D91EA1"/>
    <w:rsid w:val="00DA4410"/>
    <w:rsid w:val="00DC1F15"/>
    <w:rsid w:val="00DD7B3F"/>
    <w:rsid w:val="00DD7BAF"/>
    <w:rsid w:val="00DE10D1"/>
    <w:rsid w:val="00DE3ECB"/>
    <w:rsid w:val="00DE56F4"/>
    <w:rsid w:val="00E232AF"/>
    <w:rsid w:val="00E3297D"/>
    <w:rsid w:val="00E73C69"/>
    <w:rsid w:val="00E76AC2"/>
    <w:rsid w:val="00E82E94"/>
    <w:rsid w:val="00E863FB"/>
    <w:rsid w:val="00E95EA1"/>
    <w:rsid w:val="00EC396D"/>
    <w:rsid w:val="00ED5A38"/>
    <w:rsid w:val="00EE7ACA"/>
    <w:rsid w:val="00EF38CF"/>
    <w:rsid w:val="00F04A80"/>
    <w:rsid w:val="00F56683"/>
    <w:rsid w:val="00FB6090"/>
    <w:rsid w:val="00FB6ED1"/>
    <w:rsid w:val="00FB78DC"/>
    <w:rsid w:val="00FE6F52"/>
    <w:rsid w:val="23433C99"/>
    <w:rsid w:val="655808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60BFE51"/>
  <w14:defaultImageDpi w14:val="32767"/>
  <w15:docId w15:val="{B8099D78-6787-4B1D-A485-B91091E56D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53268"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autoRedefine/>
    <w:uiPriority w:val="99"/>
    <w:unhideWhenUsed/>
    <w:pPr>
      <w:tabs>
        <w:tab w:val="center" w:pos="4153"/>
        <w:tab w:val="right" w:pos="8306"/>
      </w:tabs>
      <w:spacing w:after="0" w:line="240" w:lineRule="auto"/>
    </w:pPr>
  </w:style>
  <w:style w:type="paragraph" w:styleId="a5">
    <w:name w:val="header"/>
    <w:basedOn w:val="a"/>
    <w:link w:val="a6"/>
    <w:uiPriority w:val="99"/>
    <w:unhideWhenUsed/>
    <w:qFormat/>
    <w:pPr>
      <w:tabs>
        <w:tab w:val="center" w:pos="4153"/>
        <w:tab w:val="right" w:pos="8306"/>
      </w:tabs>
      <w:spacing w:after="0" w:line="240" w:lineRule="auto"/>
    </w:pPr>
  </w:style>
  <w:style w:type="table" w:styleId="a7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Hyperlink"/>
    <w:basedOn w:val="a0"/>
    <w:autoRedefine/>
    <w:uiPriority w:val="99"/>
    <w:unhideWhenUsed/>
    <w:rPr>
      <w:color w:val="0563C1" w:themeColor="hyperlink"/>
      <w:u w:val="single"/>
    </w:rPr>
  </w:style>
  <w:style w:type="character" w:customStyle="1" w:styleId="a6">
    <w:name w:val="页眉 字符"/>
    <w:basedOn w:val="a0"/>
    <w:link w:val="a5"/>
    <w:uiPriority w:val="99"/>
  </w:style>
  <w:style w:type="character" w:customStyle="1" w:styleId="a4">
    <w:name w:val="页脚 字符"/>
    <w:basedOn w:val="a0"/>
    <w:link w:val="a3"/>
    <w:uiPriority w:val="99"/>
  </w:style>
  <w:style w:type="character" w:customStyle="1" w:styleId="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character" w:styleId="a9">
    <w:name w:val="annotation reference"/>
    <w:basedOn w:val="a0"/>
    <w:uiPriority w:val="99"/>
    <w:semiHidden/>
    <w:unhideWhenUsed/>
    <w:rsid w:val="00120D1D"/>
    <w:rPr>
      <w:sz w:val="16"/>
      <w:szCs w:val="16"/>
    </w:rPr>
  </w:style>
  <w:style w:type="paragraph" w:styleId="aa">
    <w:name w:val="annotation text"/>
    <w:basedOn w:val="a"/>
    <w:link w:val="ab"/>
    <w:uiPriority w:val="99"/>
    <w:semiHidden/>
    <w:unhideWhenUsed/>
    <w:rsid w:val="00120D1D"/>
    <w:pPr>
      <w:spacing w:line="240" w:lineRule="auto"/>
    </w:pPr>
    <w:rPr>
      <w:sz w:val="20"/>
      <w:szCs w:val="20"/>
    </w:rPr>
  </w:style>
  <w:style w:type="character" w:customStyle="1" w:styleId="ab">
    <w:name w:val="批注文字 字符"/>
    <w:basedOn w:val="a0"/>
    <w:link w:val="aa"/>
    <w:uiPriority w:val="99"/>
    <w:semiHidden/>
    <w:rsid w:val="00120D1D"/>
    <w:rPr>
      <w:lang w:val="en-GB"/>
    </w:rPr>
  </w:style>
  <w:style w:type="paragraph" w:styleId="ac">
    <w:name w:val="annotation subject"/>
    <w:basedOn w:val="aa"/>
    <w:next w:val="aa"/>
    <w:link w:val="ad"/>
    <w:uiPriority w:val="99"/>
    <w:semiHidden/>
    <w:unhideWhenUsed/>
    <w:rsid w:val="00120D1D"/>
    <w:rPr>
      <w:b/>
      <w:bCs/>
    </w:rPr>
  </w:style>
  <w:style w:type="character" w:customStyle="1" w:styleId="ad">
    <w:name w:val="批注主题 字符"/>
    <w:basedOn w:val="ab"/>
    <w:link w:val="ac"/>
    <w:uiPriority w:val="99"/>
    <w:semiHidden/>
    <w:rsid w:val="00120D1D"/>
    <w:rPr>
      <w:b/>
      <w:bCs/>
      <w:lang w:val="en-GB"/>
    </w:rPr>
  </w:style>
  <w:style w:type="character" w:styleId="ae">
    <w:name w:val="Unresolved Mention"/>
    <w:basedOn w:val="a0"/>
    <w:uiPriority w:val="99"/>
    <w:semiHidden/>
    <w:unhideWhenUsed/>
    <w:rsid w:val="008D68D8"/>
    <w:rPr>
      <w:color w:val="605E5C"/>
      <w:shd w:val="clear" w:color="auto" w:fill="E1DFDD"/>
    </w:rPr>
  </w:style>
  <w:style w:type="character" w:styleId="af">
    <w:name w:val="FollowedHyperlink"/>
    <w:basedOn w:val="a0"/>
    <w:uiPriority w:val="99"/>
    <w:semiHidden/>
    <w:unhideWhenUsed/>
    <w:rsid w:val="0055056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uggingface.co/datasets/AnonymousSite/QA_dataset_for_CCLR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0AnonymousSite0/QA_for_CCLR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F5FEDD-13E6-45A7-9D9C-38887C8621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5</TotalTime>
  <Pages>1</Pages>
  <Words>476</Words>
  <Characters>2718</Characters>
  <Application>Microsoft Office Word</Application>
  <DocSecurity>0</DocSecurity>
  <Lines>22</Lines>
  <Paragraphs>6</Paragraphs>
  <ScaleCrop>false</ScaleCrop>
  <Company/>
  <LinksUpToDate>false</LinksUpToDate>
  <CharactersWithSpaces>3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周圣华</dc:creator>
  <cp:lastModifiedBy>王佳文</cp:lastModifiedBy>
  <cp:revision>76</cp:revision>
  <cp:lastPrinted>2024-02-06T19:44:00Z</cp:lastPrinted>
  <dcterms:created xsi:type="dcterms:W3CDTF">2024-02-04T10:57:00Z</dcterms:created>
  <dcterms:modified xsi:type="dcterms:W3CDTF">2024-07-02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1008E292AB5247E28E53CE9F58818D01_13</vt:lpwstr>
  </property>
</Properties>
</file>